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B1000" w14:textId="18EDA457" w:rsidR="009770EC" w:rsidRDefault="006D462A" w:rsidP="002B45F7">
      <w:pPr>
        <w:pStyle w:val="PlainText"/>
        <w:rPr>
          <w:rFonts w:eastAsia="MS Mincho"/>
        </w:rPr>
      </w:pPr>
      <w:r>
        <w:rPr>
          <w:rFonts w:eastAsia="MS Mincho"/>
        </w:rPr>
        <w:t>z</w:t>
      </w:r>
    </w:p>
    <w:p w14:paraId="7911BD2B" w14:textId="77777777" w:rsidR="00F3469C" w:rsidRPr="00052126" w:rsidRDefault="00F3469C" w:rsidP="00F3469C">
      <w:pPr>
        <w:ind w:left="720" w:hanging="720"/>
        <w:jc w:val="center"/>
        <w:rPr>
          <w:b/>
        </w:rPr>
      </w:pPr>
      <w:bookmarkStart w:id="0" w:name="_Hlk1660348"/>
      <w:r w:rsidRPr="00052126">
        <w:rPr>
          <w:b/>
        </w:rPr>
        <w:t xml:space="preserve">Cost of Attendance </w:t>
      </w:r>
      <w:r w:rsidR="003B539E">
        <w:rPr>
          <w:b/>
        </w:rPr>
        <w:t>20</w:t>
      </w:r>
      <w:r w:rsidRPr="00052126">
        <w:rPr>
          <w:b/>
        </w:rPr>
        <w:t>-</w:t>
      </w:r>
      <w:r w:rsidR="007A263A" w:rsidRPr="00052126">
        <w:rPr>
          <w:b/>
        </w:rPr>
        <w:t>2</w:t>
      </w:r>
      <w:r w:rsidR="003B539E">
        <w:rPr>
          <w:b/>
        </w:rPr>
        <w:t>1</w:t>
      </w:r>
    </w:p>
    <w:p w14:paraId="38930D7D" w14:textId="77777777" w:rsidR="00F3469C" w:rsidRPr="00052126" w:rsidRDefault="00F3469C" w:rsidP="00F3469C">
      <w:pPr>
        <w:ind w:left="720" w:hanging="720"/>
        <w:jc w:val="center"/>
        <w:rPr>
          <w:b/>
        </w:rPr>
      </w:pPr>
    </w:p>
    <w:p w14:paraId="7C79396A" w14:textId="18D3A6DD" w:rsidR="00F3469C" w:rsidRPr="00052126" w:rsidRDefault="00617563" w:rsidP="00DC42F4">
      <w:pPr>
        <w:jc w:val="center"/>
        <w:rPr>
          <w:b/>
          <w:sz w:val="22"/>
        </w:rPr>
      </w:pPr>
      <w:r>
        <w:rPr>
          <w:b/>
          <w:sz w:val="22"/>
        </w:rPr>
        <w:t>Ayurvedic Wellness</w:t>
      </w:r>
    </w:p>
    <w:p w14:paraId="519CA2E0" w14:textId="77777777" w:rsidR="00F3469C" w:rsidRPr="00F3469C" w:rsidRDefault="00F3469C" w:rsidP="00F3469C">
      <w:pPr>
        <w:rPr>
          <w:sz w:val="22"/>
        </w:rPr>
      </w:pPr>
    </w:p>
    <w:p w14:paraId="01213F86" w14:textId="77777777" w:rsidR="00F3469C" w:rsidRDefault="00F3469C" w:rsidP="00E14814">
      <w:pPr>
        <w:ind w:left="720" w:hanging="720"/>
      </w:pPr>
    </w:p>
    <w:p w14:paraId="738EAA7A" w14:textId="77777777" w:rsidR="00F3469C" w:rsidRDefault="00F3469C" w:rsidP="00F3469C">
      <w:pPr>
        <w:ind w:left="720" w:hanging="720"/>
        <w:jc w:val="center"/>
      </w:pPr>
    </w:p>
    <w:p w14:paraId="432F105E" w14:textId="77777777" w:rsidR="004C49C9" w:rsidRDefault="004C49C9" w:rsidP="00F3469C">
      <w:pPr>
        <w:ind w:left="720" w:hanging="720"/>
        <w:jc w:val="center"/>
      </w:pPr>
      <w:r>
        <w:t>Fall</w:t>
      </w:r>
    </w:p>
    <w:p w14:paraId="7F93C9E0" w14:textId="77777777" w:rsidR="00F3469C" w:rsidRDefault="004C49C9" w:rsidP="00F3469C">
      <w:pPr>
        <w:ind w:left="720" w:hanging="720"/>
        <w:jc w:val="center"/>
      </w:pPr>
      <w:r>
        <w:t xml:space="preserve"> (Full-Time)</w:t>
      </w:r>
    </w:p>
    <w:p w14:paraId="63B48D82" w14:textId="77777777" w:rsidR="00F3469C" w:rsidRPr="00F3469C" w:rsidRDefault="00F3469C" w:rsidP="00F3469C">
      <w:pPr>
        <w:ind w:left="720" w:hanging="720"/>
        <w:rPr>
          <w:rFonts w:ascii="Calibri" w:hAnsi="Calibri"/>
          <w:b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F3469C" w:rsidRPr="00DC42F4" w14:paraId="2FE5E104" w14:textId="77777777" w:rsidTr="00376C06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20A5AD3D" w14:textId="77777777" w:rsidR="00F3469C" w:rsidRPr="00DC42F4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EF3BE0D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7CEB7BD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06B9E49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0BA41B15" w14:textId="00A653B9" w:rsidR="00F3469C" w:rsidRPr="00DC42F4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AFAFD3" w14:textId="77777777" w:rsidR="00F3469C" w:rsidRPr="00DC42F4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BF8F829" w14:textId="77777777" w:rsidR="00F3469C" w:rsidRPr="00DC42F4" w:rsidRDefault="00F3469C" w:rsidP="00376C06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595513CF" w14:textId="092F5B67" w:rsidR="00F3469C" w:rsidRPr="00DC42F4" w:rsidRDefault="00F3469C" w:rsidP="00376C06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 w:rsidR="00E40DB7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1</w:t>
            </w:r>
            <w:r w:rsidR="00617563">
              <w:rPr>
                <w:rFonts w:ascii="Calibri" w:eastAsia="Calibri" w:hAnsi="Calibri"/>
                <w:bCs/>
                <w:sz w:val="22"/>
                <w:szCs w:val="22"/>
              </w:rPr>
              <w:t>1</w:t>
            </w: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, </w:t>
            </w:r>
            <w:r w:rsidR="006D462A">
              <w:rPr>
                <w:rFonts w:ascii="Calibri" w:eastAsia="Calibri" w:hAnsi="Calibri"/>
                <w:bCs/>
                <w:sz w:val="22"/>
                <w:szCs w:val="22"/>
              </w:rPr>
              <w:t>190</w:t>
            </w: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.00</w:t>
            </w:r>
          </w:p>
        </w:tc>
      </w:tr>
      <w:tr w:rsidR="00F3469C" w:rsidRPr="00376C06" w14:paraId="2FEB82B5" w14:textId="77777777" w:rsidTr="00376C06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F610C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AED555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DF0B2CB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607DFB4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71DBA94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8BB6D3" w14:textId="77777777" w:rsidR="00F3469C" w:rsidRPr="00376C06" w:rsidRDefault="00F3469C" w:rsidP="00376C06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CF1AE8B" w14:textId="77777777" w:rsidR="00F3469C" w:rsidRPr="00376C06" w:rsidRDefault="00F3469C" w:rsidP="00376C06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3EC1E7EF" w14:textId="77777777" w:rsidR="00F3469C" w:rsidRPr="00376C06" w:rsidRDefault="00F3469C" w:rsidP="00376C06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 w:rsidR="003B539E"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3B539E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F3469C" w:rsidRPr="00376C06" w14:paraId="0FE4949C" w14:textId="77777777" w:rsidTr="00376C06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79022D25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8AEB03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66B49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62C0C21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12DA3C1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93EDED8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BF7E4AD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00CA361" w14:textId="0AE27BE7" w:rsidR="00F3469C" w:rsidRPr="00376C06" w:rsidRDefault="00F3469C" w:rsidP="00376C06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</w:t>
            </w:r>
            <w:r w:rsidR="00002246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F3469C" w:rsidRPr="00376C06" w14:paraId="5CCE64A4" w14:textId="77777777" w:rsidTr="00376C06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F25EC61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CEA188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BBCFF30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C96BB2A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D971539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815F2D0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D10FDDE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5FE7DB21" w14:textId="4D2F9BB5" w:rsidR="00F3469C" w:rsidRPr="00376C06" w:rsidRDefault="00F3469C" w:rsidP="00376C06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585E7C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585E7C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F3469C" w:rsidRPr="00376C06" w14:paraId="09F6F61B" w14:textId="77777777" w:rsidTr="00376C06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74F7D7BE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31C9101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9F3AC4D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25F71D" w14:textId="77777777" w:rsidR="00F3469C" w:rsidRPr="00376C06" w:rsidRDefault="00F3469C" w:rsidP="00376C06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6F85F803" w14:textId="77777777" w:rsidR="00F3469C" w:rsidRPr="00376C06" w:rsidRDefault="00F3469C" w:rsidP="00376C06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1887B43" w14:textId="77777777" w:rsidR="00F3469C" w:rsidRPr="00376C06" w:rsidRDefault="00F3469C" w:rsidP="00376C06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6BED69AB" w14:textId="77777777" w:rsidR="00F3469C" w:rsidRPr="00376C06" w:rsidRDefault="00F3469C" w:rsidP="00376C06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0DFBA509" w14:textId="0A2160A7" w:rsidR="00F3469C" w:rsidRPr="00376C06" w:rsidRDefault="00F3469C" w:rsidP="00376C06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7A263A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7A263A">
              <w:rPr>
                <w:rFonts w:ascii="Calibri" w:eastAsia="Calibri" w:hAnsi="Calibri"/>
                <w:sz w:val="22"/>
                <w:szCs w:val="22"/>
              </w:rPr>
              <w:t>0</w:t>
            </w:r>
            <w:r w:rsidR="006D462A">
              <w:rPr>
                <w:rFonts w:ascii="Calibri" w:eastAsia="Calibri" w:hAnsi="Calibri"/>
                <w:sz w:val="22"/>
                <w:szCs w:val="22"/>
              </w:rPr>
              <w:t>0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624C273F" w14:textId="24425FC4" w:rsidR="00F3469C" w:rsidRDefault="004C49C9" w:rsidP="004C49C9">
      <w:pPr>
        <w:pStyle w:val="Caption"/>
      </w:pPr>
      <w:r w:rsidRPr="00F3469C">
        <w:t>Estimated Cost of</w:t>
      </w:r>
      <w:r>
        <w:t xml:space="preserve"> Attendance</w:t>
      </w:r>
      <w:r>
        <w:tab/>
        <w:t xml:space="preserve">   </w:t>
      </w:r>
      <w:r>
        <w:tab/>
      </w:r>
      <w:r>
        <w:tab/>
      </w:r>
      <w:r>
        <w:tab/>
      </w:r>
      <w:r>
        <w:tab/>
        <w:t xml:space="preserve">                    $</w:t>
      </w:r>
      <w:r w:rsidR="00617563">
        <w:t>39</w:t>
      </w:r>
      <w:r w:rsidRPr="00F3469C">
        <w:t>,</w:t>
      </w:r>
      <w:r w:rsidR="006D462A">
        <w:t>2</w:t>
      </w:r>
      <w:r w:rsidRPr="00F3469C">
        <w:t>00.00</w:t>
      </w:r>
    </w:p>
    <w:p w14:paraId="2160A27E" w14:textId="77777777" w:rsidR="006D462A" w:rsidRPr="006D462A" w:rsidRDefault="006D462A" w:rsidP="006D462A"/>
    <w:p w14:paraId="1E8A99FE" w14:textId="77777777" w:rsidR="00F3469C" w:rsidRPr="00F3469C" w:rsidRDefault="00F3469C" w:rsidP="00F3469C">
      <w:pPr>
        <w:ind w:left="720" w:hanging="720"/>
        <w:rPr>
          <w:rFonts w:ascii="Calibri" w:hAnsi="Calibri"/>
          <w:b/>
          <w:sz w:val="22"/>
          <w:szCs w:val="22"/>
        </w:rPr>
      </w:pPr>
    </w:p>
    <w:p w14:paraId="464273A6" w14:textId="77777777" w:rsidR="00F3469C" w:rsidRDefault="00F3469C" w:rsidP="00F3469C">
      <w:pPr>
        <w:ind w:left="720" w:hanging="720"/>
      </w:pPr>
    </w:p>
    <w:p w14:paraId="7E5B80FE" w14:textId="77777777" w:rsidR="009770EC" w:rsidRDefault="009770EC" w:rsidP="009004BD">
      <w:pPr>
        <w:rPr>
          <w:rFonts w:eastAsia="MS Mincho"/>
          <w:sz w:val="20"/>
        </w:rPr>
      </w:pPr>
    </w:p>
    <w:p w14:paraId="17707A60" w14:textId="77777777" w:rsidR="00CD054D" w:rsidRDefault="00CD054D" w:rsidP="009004BD">
      <w:pPr>
        <w:rPr>
          <w:rFonts w:eastAsia="MS Mincho"/>
          <w:sz w:val="20"/>
        </w:rPr>
      </w:pPr>
    </w:p>
    <w:p w14:paraId="51137024" w14:textId="77777777" w:rsidR="00CD054D" w:rsidRDefault="00CD054D" w:rsidP="009004BD">
      <w:pPr>
        <w:rPr>
          <w:rFonts w:eastAsia="MS Mincho"/>
          <w:sz w:val="20"/>
        </w:rPr>
      </w:pPr>
    </w:p>
    <w:p w14:paraId="71C208EA" w14:textId="77777777" w:rsidR="00CD054D" w:rsidRDefault="00CD054D" w:rsidP="009004BD">
      <w:pPr>
        <w:rPr>
          <w:rFonts w:eastAsia="MS Mincho"/>
          <w:sz w:val="20"/>
        </w:rPr>
      </w:pPr>
    </w:p>
    <w:p w14:paraId="3BDCF22B" w14:textId="77777777" w:rsidR="00CD054D" w:rsidRDefault="00CD054D" w:rsidP="009004BD">
      <w:pPr>
        <w:rPr>
          <w:rFonts w:eastAsia="MS Mincho"/>
          <w:sz w:val="20"/>
        </w:rPr>
      </w:pPr>
    </w:p>
    <w:p w14:paraId="26432A86" w14:textId="77777777" w:rsidR="00CD054D" w:rsidRDefault="00CD054D" w:rsidP="009004BD">
      <w:pPr>
        <w:rPr>
          <w:rFonts w:eastAsia="MS Mincho"/>
          <w:sz w:val="20"/>
        </w:rPr>
      </w:pPr>
    </w:p>
    <w:p w14:paraId="79C3146B" w14:textId="77777777" w:rsidR="00CD054D" w:rsidRDefault="00CD054D" w:rsidP="009004BD">
      <w:pPr>
        <w:rPr>
          <w:rFonts w:eastAsia="MS Mincho"/>
          <w:sz w:val="20"/>
        </w:rPr>
      </w:pPr>
    </w:p>
    <w:p w14:paraId="4BF3407C" w14:textId="77777777" w:rsidR="00CD054D" w:rsidRDefault="00CD054D" w:rsidP="009004BD">
      <w:pPr>
        <w:rPr>
          <w:rFonts w:eastAsia="MS Mincho"/>
          <w:sz w:val="20"/>
        </w:rPr>
      </w:pPr>
    </w:p>
    <w:p w14:paraId="4DFDB960" w14:textId="77777777" w:rsidR="00CD054D" w:rsidRDefault="00CD054D" w:rsidP="009004BD">
      <w:pPr>
        <w:rPr>
          <w:rFonts w:eastAsia="MS Mincho"/>
          <w:sz w:val="20"/>
        </w:rPr>
      </w:pPr>
    </w:p>
    <w:p w14:paraId="19BD7A09" w14:textId="77777777" w:rsidR="00CD054D" w:rsidRDefault="00CD054D" w:rsidP="009004BD">
      <w:pPr>
        <w:rPr>
          <w:rFonts w:eastAsia="MS Mincho"/>
          <w:sz w:val="20"/>
        </w:rPr>
      </w:pPr>
    </w:p>
    <w:p w14:paraId="14FF5CCD" w14:textId="77777777" w:rsidR="00CD054D" w:rsidRDefault="00CD054D" w:rsidP="009004BD">
      <w:pPr>
        <w:rPr>
          <w:rFonts w:eastAsia="MS Mincho"/>
          <w:sz w:val="20"/>
        </w:rPr>
      </w:pPr>
    </w:p>
    <w:p w14:paraId="2397DA6C" w14:textId="77777777" w:rsidR="00CD054D" w:rsidRPr="00052126" w:rsidRDefault="00CD054D" w:rsidP="00CD054D">
      <w:pPr>
        <w:ind w:left="720" w:hanging="720"/>
        <w:jc w:val="center"/>
        <w:rPr>
          <w:b/>
        </w:rPr>
      </w:pPr>
      <w:r w:rsidRPr="00052126">
        <w:rPr>
          <w:b/>
        </w:rPr>
        <w:t xml:space="preserve">Cost of Attendance </w:t>
      </w:r>
      <w:r w:rsidR="003B539E">
        <w:rPr>
          <w:b/>
        </w:rPr>
        <w:t>20</w:t>
      </w:r>
      <w:r w:rsidRPr="00052126">
        <w:rPr>
          <w:b/>
        </w:rPr>
        <w:t>-</w:t>
      </w:r>
      <w:r w:rsidR="00052126" w:rsidRPr="00052126">
        <w:rPr>
          <w:b/>
        </w:rPr>
        <w:t>2</w:t>
      </w:r>
      <w:r w:rsidR="003B539E">
        <w:rPr>
          <w:b/>
        </w:rPr>
        <w:t>1</w:t>
      </w:r>
    </w:p>
    <w:p w14:paraId="13A332AF" w14:textId="77777777" w:rsidR="00CD054D" w:rsidRPr="00052126" w:rsidRDefault="00CD054D" w:rsidP="00CD054D">
      <w:pPr>
        <w:ind w:left="720" w:hanging="720"/>
        <w:jc w:val="center"/>
        <w:rPr>
          <w:b/>
        </w:rPr>
      </w:pPr>
    </w:p>
    <w:p w14:paraId="4DB8C808" w14:textId="77777777" w:rsidR="008C280E" w:rsidRPr="00052126" w:rsidRDefault="008C280E" w:rsidP="008C280E">
      <w:pPr>
        <w:jc w:val="center"/>
        <w:rPr>
          <w:b/>
          <w:sz w:val="22"/>
        </w:rPr>
      </w:pPr>
      <w:r>
        <w:rPr>
          <w:b/>
          <w:sz w:val="22"/>
        </w:rPr>
        <w:t>Ayurvedic Wellness</w:t>
      </w:r>
    </w:p>
    <w:p w14:paraId="76F9A209" w14:textId="77777777" w:rsidR="00CD054D" w:rsidRPr="00F3469C" w:rsidRDefault="00CD054D" w:rsidP="00CD054D">
      <w:pPr>
        <w:rPr>
          <w:sz w:val="22"/>
        </w:rPr>
      </w:pPr>
    </w:p>
    <w:p w14:paraId="61CA2456" w14:textId="77777777" w:rsidR="00CD054D" w:rsidRDefault="00CD054D" w:rsidP="00CD054D">
      <w:pPr>
        <w:ind w:left="720" w:hanging="720"/>
        <w:jc w:val="center"/>
      </w:pPr>
    </w:p>
    <w:p w14:paraId="22E0D4D4" w14:textId="77777777" w:rsidR="00CD054D" w:rsidRDefault="004C49C9" w:rsidP="00CD054D">
      <w:pPr>
        <w:ind w:left="720" w:hanging="720"/>
        <w:jc w:val="center"/>
      </w:pPr>
      <w:r>
        <w:t>Spring</w:t>
      </w:r>
    </w:p>
    <w:p w14:paraId="26519DD6" w14:textId="77777777" w:rsidR="00CD054D" w:rsidRDefault="004C49C9" w:rsidP="004C49C9">
      <w:pPr>
        <w:ind w:left="720" w:hanging="720"/>
        <w:jc w:val="center"/>
      </w:pPr>
      <w:r>
        <w:t>(Full-Time)</w:t>
      </w:r>
    </w:p>
    <w:p w14:paraId="2420E5E6" w14:textId="77777777" w:rsidR="00CD054D" w:rsidRPr="00F3469C" w:rsidRDefault="00CD054D" w:rsidP="00CD054D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</w:t>
      </w:r>
    </w:p>
    <w:tbl>
      <w:tblPr>
        <w:tblW w:w="0" w:type="auto"/>
        <w:jc w:val="center"/>
        <w:tblBorders>
          <w:top w:val="single" w:sz="4" w:space="0" w:color="7F7F7F"/>
          <w:bottom w:val="single" w:sz="4" w:space="0" w:color="7F7F7F"/>
          <w:insideH w:val="single" w:sz="4" w:space="0" w:color="A5A5A5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CD054D" w:rsidRPr="00DC42F4" w14:paraId="0E4CAC41" w14:textId="77777777" w:rsidTr="008235DC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1D206327" w14:textId="77777777" w:rsidR="00CD054D" w:rsidRPr="00DC42F4" w:rsidRDefault="00CD054D" w:rsidP="009C46FA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E88844A" w14:textId="77777777" w:rsidR="00CD054D" w:rsidRPr="00DC42F4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64802C4" w14:textId="77777777" w:rsidR="00CD054D" w:rsidRPr="00DC42F4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39F0B05" w14:textId="77777777" w:rsidR="00CD054D" w:rsidRPr="00DC42F4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shd w:val="clear" w:color="auto" w:fill="auto"/>
          </w:tcPr>
          <w:p w14:paraId="27769549" w14:textId="77777777" w:rsidR="00CD054D" w:rsidRPr="00DC42F4" w:rsidRDefault="00CD054D" w:rsidP="009C46FA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B49DC87" w14:textId="77777777" w:rsidR="00CD054D" w:rsidRPr="00DC42F4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B9DD3B4" w14:textId="77777777" w:rsidR="00CD054D" w:rsidRPr="00DC42F4" w:rsidRDefault="00CD054D" w:rsidP="009C46FA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60CF5DC1" w14:textId="2BF14D41" w:rsidR="00CD054D" w:rsidRPr="00DC42F4" w:rsidRDefault="00CD054D" w:rsidP="009C46FA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$</w:t>
            </w:r>
            <w:r w:rsidR="00D54543">
              <w:rPr>
                <w:rFonts w:ascii="Calibri" w:eastAsia="Calibri" w:hAnsi="Calibri"/>
                <w:bCs/>
                <w:sz w:val="22"/>
                <w:szCs w:val="22"/>
              </w:rPr>
              <w:t>8</w:t>
            </w:r>
            <w:r>
              <w:rPr>
                <w:rFonts w:ascii="Calibri" w:eastAsia="Calibri" w:hAnsi="Calibri"/>
                <w:bCs/>
                <w:sz w:val="22"/>
                <w:szCs w:val="22"/>
              </w:rPr>
              <w:t>,</w:t>
            </w:r>
            <w:r w:rsidR="006D462A">
              <w:rPr>
                <w:rFonts w:ascii="Calibri" w:eastAsia="Calibri" w:hAnsi="Calibri"/>
                <w:bCs/>
                <w:sz w:val="22"/>
                <w:szCs w:val="22"/>
              </w:rPr>
              <w:t>33</w:t>
            </w:r>
            <w:r w:rsidRPr="00DC42F4">
              <w:rPr>
                <w:rFonts w:ascii="Calibri" w:eastAsia="Calibri" w:hAnsi="Calibri"/>
                <w:bCs/>
                <w:sz w:val="22"/>
                <w:szCs w:val="22"/>
              </w:rPr>
              <w:t>0.00</w:t>
            </w:r>
          </w:p>
        </w:tc>
      </w:tr>
      <w:tr w:rsidR="00CD054D" w:rsidRPr="00376C06" w14:paraId="61913303" w14:textId="77777777" w:rsidTr="008235DC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2E78E5BF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F12A9B3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A0525A6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2822140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shd w:val="clear" w:color="auto" w:fill="auto"/>
          </w:tcPr>
          <w:p w14:paraId="05428D30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52F2481" w14:textId="77777777" w:rsidR="00CD054D" w:rsidRPr="00376C06" w:rsidRDefault="00CD054D" w:rsidP="009C46FA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C98604C" w14:textId="77777777" w:rsidR="00CD054D" w:rsidRPr="00376C06" w:rsidRDefault="00CD054D" w:rsidP="009C46FA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5CB331FA" w14:textId="77777777" w:rsidR="00CD054D" w:rsidRPr="00376C06" w:rsidRDefault="00CD054D" w:rsidP="009C46FA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$1</w:t>
            </w:r>
            <w:r w:rsidR="00052126">
              <w:rPr>
                <w:rFonts w:ascii="Calibri" w:eastAsia="Calibri" w:hAnsi="Calibri"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sz w:val="22"/>
                <w:szCs w:val="22"/>
              </w:rPr>
              <w:t>,</w:t>
            </w:r>
            <w:r w:rsidR="003B539E">
              <w:rPr>
                <w:rFonts w:ascii="Calibri" w:eastAsia="Calibri" w:hAnsi="Calibri"/>
                <w:sz w:val="22"/>
                <w:szCs w:val="22"/>
              </w:rPr>
              <w:t>5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CD054D" w:rsidRPr="00376C06" w14:paraId="7EDE85C7" w14:textId="77777777" w:rsidTr="008235DC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1A5EE936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6257E67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76F21B1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D6C48D5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6E3302CB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35FF29D8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8F5264D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0FCB21DB" w14:textId="77777777" w:rsidR="00CD054D" w:rsidRPr="00376C06" w:rsidRDefault="00CD054D" w:rsidP="009C46FA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$1,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CD054D" w:rsidRPr="00376C06" w14:paraId="6DD6A0A7" w14:textId="77777777" w:rsidTr="008235DC">
        <w:trPr>
          <w:trHeight w:val="1106"/>
          <w:jc w:val="center"/>
        </w:trPr>
        <w:tc>
          <w:tcPr>
            <w:tcW w:w="3910" w:type="dxa"/>
            <w:shd w:val="clear" w:color="auto" w:fill="auto"/>
          </w:tcPr>
          <w:p w14:paraId="39BF1E7A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400F978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46F77EA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35827A6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shd w:val="clear" w:color="auto" w:fill="auto"/>
          </w:tcPr>
          <w:p w14:paraId="07F5C467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7C66A0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7A05B5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139B4B8" w14:textId="1E7F6E25" w:rsidR="00CD054D" w:rsidRPr="00376C06" w:rsidRDefault="00CD054D" w:rsidP="009C46FA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>
              <w:rPr>
                <w:rFonts w:ascii="Calibri" w:eastAsia="Calibri" w:hAnsi="Calibri"/>
                <w:sz w:val="22"/>
                <w:szCs w:val="22"/>
              </w:rPr>
              <w:t xml:space="preserve">            $2,</w:t>
            </w:r>
            <w:r w:rsidR="008C280E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0.00</w:t>
            </w:r>
          </w:p>
        </w:tc>
      </w:tr>
      <w:tr w:rsidR="00CD054D" w:rsidRPr="00376C06" w14:paraId="4F63D24F" w14:textId="77777777" w:rsidTr="008235DC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DDE0E24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2AD17570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09314EA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5963CEE" w14:textId="77777777" w:rsidR="00CD054D" w:rsidRPr="00376C06" w:rsidRDefault="00CD054D" w:rsidP="009C46FA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4FAC7431" w14:textId="77777777" w:rsidR="00CD054D" w:rsidRPr="00376C06" w:rsidRDefault="00CD054D" w:rsidP="009C46FA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5F24DB3" w14:textId="77777777" w:rsidR="00CD054D" w:rsidRPr="00376C06" w:rsidRDefault="00CD054D" w:rsidP="009C46FA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5B9B93F5" w14:textId="77777777" w:rsidR="00CD054D" w:rsidRPr="00376C06" w:rsidRDefault="00CD054D" w:rsidP="009C46FA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7A88063A" w14:textId="6617034B" w:rsidR="00CD054D" w:rsidRPr="00376C06" w:rsidRDefault="00CD054D" w:rsidP="009C46FA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</w:t>
            </w:r>
            <w:r>
              <w:rPr>
                <w:rFonts w:ascii="Calibri" w:eastAsia="Calibri" w:hAnsi="Calibri"/>
                <w:sz w:val="22"/>
                <w:szCs w:val="22"/>
              </w:rPr>
              <w:t xml:space="preserve">                              $</w:t>
            </w:r>
            <w:r w:rsidR="00052126">
              <w:rPr>
                <w:rFonts w:ascii="Calibri" w:eastAsia="Calibri" w:hAnsi="Calibri"/>
                <w:sz w:val="22"/>
                <w:szCs w:val="22"/>
              </w:rPr>
              <w:t>2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 w:rsidR="0044669C">
              <w:rPr>
                <w:rFonts w:ascii="Calibri" w:eastAsia="Calibri" w:hAnsi="Calibri"/>
                <w:sz w:val="22"/>
                <w:szCs w:val="22"/>
              </w:rPr>
              <w:t>1</w:t>
            </w:r>
            <w:r w:rsidR="006D462A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0.00</w:t>
            </w:r>
          </w:p>
        </w:tc>
      </w:tr>
    </w:tbl>
    <w:bookmarkEnd w:id="0"/>
    <w:p w14:paraId="438808A0" w14:textId="6BB8EEAD" w:rsidR="004C49C9" w:rsidRPr="00F3469C" w:rsidRDefault="004C49C9" w:rsidP="004C49C9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 $2</w:t>
      </w:r>
      <w:r w:rsidR="00573DB2">
        <w:rPr>
          <w:rFonts w:ascii="Calibri" w:hAnsi="Calibri"/>
          <w:b/>
          <w:sz w:val="22"/>
          <w:szCs w:val="22"/>
        </w:rPr>
        <w:t>7</w:t>
      </w:r>
      <w:r w:rsidRPr="00F3469C">
        <w:rPr>
          <w:rFonts w:ascii="Calibri" w:hAnsi="Calibri"/>
          <w:b/>
          <w:sz w:val="22"/>
          <w:szCs w:val="22"/>
        </w:rPr>
        <w:t>,</w:t>
      </w:r>
      <w:r w:rsidR="006D462A">
        <w:rPr>
          <w:rFonts w:ascii="Calibri" w:hAnsi="Calibri"/>
          <w:b/>
          <w:sz w:val="22"/>
          <w:szCs w:val="22"/>
        </w:rPr>
        <w:t>0</w:t>
      </w:r>
      <w:r w:rsidRPr="00F3469C">
        <w:rPr>
          <w:rFonts w:ascii="Calibri" w:hAnsi="Calibri"/>
          <w:b/>
          <w:sz w:val="22"/>
          <w:szCs w:val="22"/>
        </w:rPr>
        <w:t>00.00</w:t>
      </w:r>
    </w:p>
    <w:p w14:paraId="54BFB97E" w14:textId="77777777" w:rsidR="00CD054D" w:rsidRPr="00E05BFA" w:rsidRDefault="00CD054D" w:rsidP="009004BD">
      <w:pPr>
        <w:rPr>
          <w:rFonts w:eastAsia="MS Mincho"/>
          <w:sz w:val="20"/>
        </w:rPr>
      </w:pPr>
    </w:p>
    <w:p w14:paraId="5A3BE8AB" w14:textId="77777777" w:rsidR="00CD054D" w:rsidRDefault="00CD054D">
      <w:pPr>
        <w:rPr>
          <w:rFonts w:eastAsia="MS Mincho"/>
          <w:sz w:val="20"/>
        </w:rPr>
      </w:pPr>
    </w:p>
    <w:p w14:paraId="4759D66A" w14:textId="77777777" w:rsidR="007A263A" w:rsidRDefault="007A263A">
      <w:pPr>
        <w:rPr>
          <w:rFonts w:eastAsia="MS Mincho"/>
          <w:sz w:val="20"/>
        </w:rPr>
      </w:pPr>
    </w:p>
    <w:p w14:paraId="5C8388BB" w14:textId="77777777" w:rsidR="007A263A" w:rsidRDefault="007A263A">
      <w:pPr>
        <w:rPr>
          <w:rFonts w:eastAsia="MS Mincho"/>
          <w:sz w:val="20"/>
        </w:rPr>
      </w:pPr>
    </w:p>
    <w:p w14:paraId="3D21612C" w14:textId="77777777" w:rsidR="007A263A" w:rsidRDefault="007A263A">
      <w:pPr>
        <w:rPr>
          <w:rFonts w:eastAsia="MS Mincho"/>
          <w:sz w:val="20"/>
        </w:rPr>
      </w:pPr>
    </w:p>
    <w:p w14:paraId="4499BCC3" w14:textId="77777777" w:rsidR="00BE42FA" w:rsidRDefault="00BE42FA">
      <w:pPr>
        <w:rPr>
          <w:rFonts w:eastAsia="MS Mincho"/>
          <w:sz w:val="20"/>
        </w:rPr>
      </w:pPr>
    </w:p>
    <w:p w14:paraId="58EB4E45" w14:textId="77777777" w:rsidR="004F059C" w:rsidRDefault="004F059C">
      <w:pPr>
        <w:rPr>
          <w:rFonts w:eastAsia="MS Mincho"/>
          <w:sz w:val="20"/>
        </w:rPr>
      </w:pPr>
    </w:p>
    <w:p w14:paraId="56268734" w14:textId="77777777" w:rsidR="004F059C" w:rsidRDefault="004F059C">
      <w:pPr>
        <w:rPr>
          <w:rFonts w:eastAsia="MS Mincho"/>
          <w:sz w:val="20"/>
        </w:rPr>
      </w:pPr>
    </w:p>
    <w:p w14:paraId="1F1DC370" w14:textId="77777777" w:rsidR="004F059C" w:rsidRDefault="004F059C">
      <w:pPr>
        <w:rPr>
          <w:rFonts w:eastAsia="MS Mincho"/>
          <w:sz w:val="20"/>
        </w:rPr>
      </w:pPr>
    </w:p>
    <w:p w14:paraId="53DF6898" w14:textId="77777777" w:rsidR="004F059C" w:rsidRDefault="004F059C">
      <w:pPr>
        <w:rPr>
          <w:rFonts w:eastAsia="MS Mincho"/>
          <w:sz w:val="20"/>
        </w:rPr>
      </w:pPr>
    </w:p>
    <w:p w14:paraId="3CBC5EF1" w14:textId="77777777" w:rsidR="00BE42FA" w:rsidRPr="00E05BFA" w:rsidRDefault="00BE42FA">
      <w:pPr>
        <w:rPr>
          <w:rFonts w:eastAsia="MS Mincho"/>
          <w:sz w:val="20"/>
        </w:rPr>
      </w:pPr>
    </w:p>
    <w:sectPr w:rsidR="00BE42FA" w:rsidRPr="00E05BFA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55325" w14:textId="77777777" w:rsidR="00A71F2E" w:rsidRDefault="00A71F2E">
      <w:r>
        <w:separator/>
      </w:r>
    </w:p>
  </w:endnote>
  <w:endnote w:type="continuationSeparator" w:id="0">
    <w:p w14:paraId="7056FF87" w14:textId="77777777" w:rsidR="00A71F2E" w:rsidRDefault="00A71F2E">
      <w:r>
        <w:continuationSeparator/>
      </w:r>
    </w:p>
  </w:endnote>
  <w:endnote w:type="continuationNotice" w:id="1">
    <w:p w14:paraId="144B0AE9" w14:textId="77777777" w:rsidR="00A71F2E" w:rsidRDefault="00A71F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93C6E" w14:textId="77777777" w:rsidR="00E05BFA" w:rsidRDefault="00E05BFA" w:rsidP="00E05BFA">
    <w:pPr>
      <w:pStyle w:val="Footer"/>
      <w:rPr>
        <w:sz w:val="18"/>
      </w:rPr>
    </w:pPr>
    <w:r>
      <w:rPr>
        <w:sz w:val="18"/>
      </w:rPr>
      <w:t>Financial Aid</w:t>
    </w:r>
    <w:r w:rsidR="00842B01">
      <w:rPr>
        <w:sz w:val="18"/>
      </w:rPr>
      <w:t xml:space="preserve"> Office</w:t>
    </w:r>
    <w:r>
      <w:rPr>
        <w:sz w:val="18"/>
      </w:rPr>
      <w:t xml:space="preserve"> - Maryland University of Integrative Health -7750 Montpelier Rd, Laurel, MD 20723 -Fax 410-698-4237</w:t>
    </w:r>
  </w:p>
  <w:p w14:paraId="411FF7C4" w14:textId="77777777" w:rsidR="00E05BFA" w:rsidRDefault="00E05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54D58" w14:textId="77777777" w:rsidR="00A71F2E" w:rsidRDefault="00A71F2E">
      <w:r>
        <w:separator/>
      </w:r>
    </w:p>
  </w:footnote>
  <w:footnote w:type="continuationSeparator" w:id="0">
    <w:p w14:paraId="79483089" w14:textId="77777777" w:rsidR="00A71F2E" w:rsidRDefault="00A71F2E">
      <w:r>
        <w:continuationSeparator/>
      </w:r>
    </w:p>
  </w:footnote>
  <w:footnote w:type="continuationNotice" w:id="1">
    <w:p w14:paraId="464B5469" w14:textId="77777777" w:rsidR="00A71F2E" w:rsidRDefault="00A71F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7889A" w14:textId="03FC181E" w:rsidR="002B45F7" w:rsidRDefault="00DC633A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73F14ADA" wp14:editId="16F30463">
          <wp:extent cx="554228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228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TE2NzIyNDOyMDNS0lEKTi0uzszPAykwrwUAqa+BsCwAAAA="/>
  </w:docVars>
  <w:rsids>
    <w:rsidRoot w:val="00054F51"/>
    <w:rsid w:val="00002246"/>
    <w:rsid w:val="00016B2D"/>
    <w:rsid w:val="00017EEB"/>
    <w:rsid w:val="00052126"/>
    <w:rsid w:val="00053161"/>
    <w:rsid w:val="00054F51"/>
    <w:rsid w:val="000A44B3"/>
    <w:rsid w:val="000B02CB"/>
    <w:rsid w:val="00136B39"/>
    <w:rsid w:val="0017095C"/>
    <w:rsid w:val="00181FD8"/>
    <w:rsid w:val="001C6AB4"/>
    <w:rsid w:val="001D0185"/>
    <w:rsid w:val="001D4102"/>
    <w:rsid w:val="002551C8"/>
    <w:rsid w:val="002869F8"/>
    <w:rsid w:val="002B45F7"/>
    <w:rsid w:val="002F12AB"/>
    <w:rsid w:val="0035239D"/>
    <w:rsid w:val="00357D67"/>
    <w:rsid w:val="00376C06"/>
    <w:rsid w:val="0039478C"/>
    <w:rsid w:val="003B539E"/>
    <w:rsid w:val="003D6D27"/>
    <w:rsid w:val="0044669C"/>
    <w:rsid w:val="0047435D"/>
    <w:rsid w:val="0047762B"/>
    <w:rsid w:val="004C49C9"/>
    <w:rsid w:val="004D3D2E"/>
    <w:rsid w:val="004E7CD9"/>
    <w:rsid w:val="004F059C"/>
    <w:rsid w:val="004F31FC"/>
    <w:rsid w:val="00522F35"/>
    <w:rsid w:val="00573DB2"/>
    <w:rsid w:val="00585E7C"/>
    <w:rsid w:val="005975B9"/>
    <w:rsid w:val="005B399F"/>
    <w:rsid w:val="005D6D07"/>
    <w:rsid w:val="00617563"/>
    <w:rsid w:val="00626DB2"/>
    <w:rsid w:val="006C4D50"/>
    <w:rsid w:val="006C7EC0"/>
    <w:rsid w:val="006D462A"/>
    <w:rsid w:val="00700A59"/>
    <w:rsid w:val="00703AE5"/>
    <w:rsid w:val="00791C4F"/>
    <w:rsid w:val="00794C64"/>
    <w:rsid w:val="007A263A"/>
    <w:rsid w:val="007A5D8D"/>
    <w:rsid w:val="007B4C32"/>
    <w:rsid w:val="007D12B1"/>
    <w:rsid w:val="008235DC"/>
    <w:rsid w:val="00842B01"/>
    <w:rsid w:val="00843DDD"/>
    <w:rsid w:val="00867252"/>
    <w:rsid w:val="008716D5"/>
    <w:rsid w:val="008760BD"/>
    <w:rsid w:val="008C280E"/>
    <w:rsid w:val="009004BD"/>
    <w:rsid w:val="00902B0D"/>
    <w:rsid w:val="00905092"/>
    <w:rsid w:val="00911FA7"/>
    <w:rsid w:val="009748F7"/>
    <w:rsid w:val="009770EC"/>
    <w:rsid w:val="00985618"/>
    <w:rsid w:val="009C46FA"/>
    <w:rsid w:val="009C7464"/>
    <w:rsid w:val="009E3557"/>
    <w:rsid w:val="00A71F2E"/>
    <w:rsid w:val="00A91B83"/>
    <w:rsid w:val="00AA77DF"/>
    <w:rsid w:val="00AC504A"/>
    <w:rsid w:val="00AE2F24"/>
    <w:rsid w:val="00AE36EB"/>
    <w:rsid w:val="00B20E2F"/>
    <w:rsid w:val="00B53BAC"/>
    <w:rsid w:val="00BE2BA3"/>
    <w:rsid w:val="00BE42FA"/>
    <w:rsid w:val="00C133D3"/>
    <w:rsid w:val="00C4754F"/>
    <w:rsid w:val="00CB3604"/>
    <w:rsid w:val="00CC1037"/>
    <w:rsid w:val="00CD054D"/>
    <w:rsid w:val="00CE2A96"/>
    <w:rsid w:val="00D25279"/>
    <w:rsid w:val="00D54543"/>
    <w:rsid w:val="00D75D94"/>
    <w:rsid w:val="00D83AB8"/>
    <w:rsid w:val="00DB2CFD"/>
    <w:rsid w:val="00DC42F4"/>
    <w:rsid w:val="00DC633A"/>
    <w:rsid w:val="00E02FC7"/>
    <w:rsid w:val="00E05BFA"/>
    <w:rsid w:val="00E10933"/>
    <w:rsid w:val="00E14814"/>
    <w:rsid w:val="00E366D7"/>
    <w:rsid w:val="00E40DB7"/>
    <w:rsid w:val="00E635DE"/>
    <w:rsid w:val="00E7009D"/>
    <w:rsid w:val="00F249DA"/>
    <w:rsid w:val="00F25E02"/>
    <w:rsid w:val="00F3469C"/>
    <w:rsid w:val="00F44CF5"/>
    <w:rsid w:val="00F53C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29DA5A7"/>
  <w15:chartTrackingRefBased/>
  <w15:docId w15:val="{6197DCAF-BABD-48BE-B3CD-3867CE30B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7A263A"/>
    <w:pPr>
      <w:tabs>
        <w:tab w:val="decimal" w:pos="360"/>
      </w:tabs>
      <w:spacing w:after="200" w:line="276" w:lineRule="auto"/>
    </w:pPr>
    <w:rPr>
      <w:rFonts w:ascii="Calibri" w:hAnsi="Calibr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263A"/>
    <w:rPr>
      <w:rFonts w:ascii="Calibri" w:hAnsi="Calibri"/>
      <w:sz w:val="20"/>
      <w:szCs w:val="20"/>
    </w:rPr>
  </w:style>
  <w:style w:type="character" w:customStyle="1" w:styleId="FootnoteTextChar">
    <w:name w:val="Footnote Text Char"/>
    <w:link w:val="FootnoteText"/>
    <w:uiPriority w:val="99"/>
    <w:rsid w:val="007A263A"/>
    <w:rPr>
      <w:rFonts w:ascii="Calibri" w:hAnsi="Calibri"/>
    </w:rPr>
  </w:style>
  <w:style w:type="character" w:styleId="SubtleEmphasis">
    <w:name w:val="Subtle Emphasis"/>
    <w:uiPriority w:val="19"/>
    <w:qFormat/>
    <w:rsid w:val="007A263A"/>
    <w:rPr>
      <w:i/>
      <w:iCs/>
    </w:rPr>
  </w:style>
  <w:style w:type="table" w:styleId="MediumShading2-Accent5">
    <w:name w:val="Medium Shading 2 Accent 5"/>
    <w:basedOn w:val="TableNormal"/>
    <w:uiPriority w:val="64"/>
    <w:rsid w:val="007A263A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Shading-Accent1">
    <w:name w:val="Light Shading Accent 1"/>
    <w:basedOn w:val="TableNormal"/>
    <w:uiPriority w:val="60"/>
    <w:rsid w:val="00BE42FA"/>
    <w:rPr>
      <w:rFonts w:ascii="Calibri" w:hAnsi="Calibri"/>
      <w:color w:val="2F5496"/>
      <w:sz w:val="22"/>
      <w:szCs w:val="22"/>
    </w:rPr>
    <w:tblPr>
      <w:tblStyleRowBandSize w:val="1"/>
      <w:tblStyleColBandSize w:val="1"/>
      <w:tblBorders>
        <w:top w:val="single" w:sz="8" w:space="0" w:color="4472C4"/>
        <w:bottom w:val="single" w:sz="8" w:space="0" w:color="4472C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/>
          <w:left w:val="nil"/>
          <w:bottom w:val="single" w:sz="8" w:space="0" w:color="4472C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C49C9"/>
    <w:pPr>
      <w:ind w:left="720"/>
    </w:pPr>
    <w:rPr>
      <w:rFonts w:ascii="Calibri" w:hAnsi="Calibri"/>
      <w:b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A2117F-2E63-42C4-B7D9-C9D43D1637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96D1A5-0E3A-4509-9EC6-536E33EA1E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0EDA89-8445-41F0-B08B-4B901194A7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3</cp:revision>
  <cp:lastPrinted>2019-03-04T17:24:00Z</cp:lastPrinted>
  <dcterms:created xsi:type="dcterms:W3CDTF">2020-04-30T17:28:00Z</dcterms:created>
  <dcterms:modified xsi:type="dcterms:W3CDTF">2020-06-16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